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47ED" w14:textId="77777777" w:rsidR="0063034B" w:rsidRPr="0063034B" w:rsidRDefault="007C6E50" w:rsidP="00B45C3D">
      <w:pPr>
        <w:pStyle w:val="1"/>
        <w:jc w:val="center"/>
        <w:rPr>
          <w:noProof/>
          <w:lang w:val="bg-BG"/>
        </w:rPr>
      </w:pPr>
      <w:r>
        <w:rPr>
          <w:noProof/>
        </w:rPr>
        <w:t>Exercise</w:t>
      </w:r>
      <w:r w:rsidR="0063034B" w:rsidRPr="0063034B">
        <w:rPr>
          <w:noProof/>
        </w:rPr>
        <w:t>: Routing</w:t>
      </w:r>
    </w:p>
    <w:p w14:paraId="54772F28" w14:textId="192F98F2" w:rsidR="0063034B" w:rsidRDefault="007C6E50" w:rsidP="0063034B">
      <w:pPr>
        <w:rPr>
          <w:noProof/>
          <w:szCs w:val="24"/>
        </w:rPr>
      </w:pPr>
      <w:r>
        <w:rPr>
          <w:noProof/>
          <w:szCs w:val="24"/>
        </w:rPr>
        <w:t>Exercise</w:t>
      </w:r>
      <w:r w:rsidR="0063034B" w:rsidRPr="0063034B">
        <w:rPr>
          <w:noProof/>
          <w:szCs w:val="24"/>
        </w:rPr>
        <w:t xml:space="preserve"> problem for the </w:t>
      </w:r>
      <w:hyperlink r:id="rId8" w:history="1">
        <w:r w:rsidR="0063034B" w:rsidRPr="00B805A8">
          <w:rPr>
            <w:rStyle w:val="a9"/>
            <w:noProof/>
            <w:szCs w:val="24"/>
          </w:rPr>
          <w:t>“JavaScript Applications” course @ SoftUni.</w:t>
        </w:r>
      </w:hyperlink>
    </w:p>
    <w:p w14:paraId="69ED972B" w14:textId="77777777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5ACD2DCD" w14:textId="1B2A3D7E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6361C5AF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>
        <w:rPr>
          <w:szCs w:val="24"/>
        </w:rPr>
        <w:t xml:space="preserve">Each exercise must have package.json file with the following parameters: </w:t>
      </w:r>
    </w:p>
    <w:p w14:paraId="38E9B041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test": "mocha tests",</w:t>
      </w:r>
    </w:p>
    <w:p w14:paraId="781B73BE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E85D52D" w14:textId="74AD4009" w:rsidR="00A65DC3" w:rsidRPr="00A65DC3" w:rsidRDefault="00A65DC3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7B58E61F" w14:textId="77777777" w:rsidR="0063034B" w:rsidRPr="00B45C3D" w:rsidRDefault="0063034B" w:rsidP="00CF6DE2">
      <w:pPr>
        <w:pStyle w:val="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10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11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2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ac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7A3C844F" w:rsidR="00D57673" w:rsidRPr="00D57673" w:rsidRDefault="00D57673" w:rsidP="00D57673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r w:rsidRPr="00D57673">
        <w:rPr>
          <w:b/>
          <w:szCs w:val="24"/>
        </w:rPr>
        <w:t>http://localhost:3030</w:t>
      </w:r>
      <w:r w:rsidRPr="00186E9E">
        <w:rPr>
          <w:b/>
          <w:szCs w:val="24"/>
        </w:rPr>
        <w:t>/data/</w:t>
      </w:r>
      <w:r w:rsidR="00CF6DE2" w:rsidRPr="00CF6DE2">
        <w:rPr>
          <w:b/>
          <w:szCs w:val="24"/>
        </w:rPr>
        <w:t>catalog</w:t>
      </w:r>
      <w:r w:rsidRPr="00186E9E">
        <w:rPr>
          <w:b/>
          <w:szCs w:val="24"/>
        </w:rPr>
        <w:t>?where=_ownerId%3D%22</w:t>
      </w:r>
      <w:r w:rsidRPr="00CF6DE2">
        <w:rPr>
          <w:b/>
          <w:szCs w:val="24"/>
          <w:highlight w:val="yellow"/>
        </w:rPr>
        <w:t>{userId}</w:t>
      </w:r>
      <w:r w:rsidRPr="00186E9E">
        <w:rPr>
          <w:b/>
          <w:szCs w:val="24"/>
        </w:rPr>
        <w:t>%22</w:t>
      </w:r>
    </w:p>
    <w:p w14:paraId="23C436F9" w14:textId="77777777" w:rsidR="00CF6DE2" w:rsidRPr="0063034B" w:rsidRDefault="00CF6DE2" w:rsidP="00CF6DE2">
      <w:pPr>
        <w:pStyle w:val="3"/>
        <w:rPr>
          <w:lang w:val="bg-BG"/>
        </w:rPr>
      </w:pPr>
      <w:r w:rsidRPr="0063034B">
        <w:t>All Furniture</w:t>
      </w:r>
    </w:p>
    <w:p w14:paraId="397DB3EB" w14:textId="08522005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Clicking on any of the Details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A476A0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20C4B95" wp14:editId="404C4DE3">
            <wp:extent cx="5579317" cy="34764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3"/>
      </w:pPr>
      <w:r>
        <w:t>Register User</w:t>
      </w:r>
    </w:p>
    <w:p w14:paraId="62BC5379" w14:textId="77777777" w:rsidR="00D57673" w:rsidRDefault="000C0892" w:rsidP="00CF6DE2">
      <w:pPr>
        <w:rPr>
          <w:b/>
          <w:noProof/>
        </w:rPr>
      </w:pPr>
      <w:r w:rsidRPr="000C0892">
        <w:rPr>
          <w:noProof/>
        </w:rPr>
        <w:t xml:space="preserve">You need to write the functionality for registration of 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 When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77777777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3"/>
      </w:pPr>
      <w:r>
        <w:t>Login User</w:t>
      </w:r>
    </w:p>
    <w:p w14:paraId="575D0A34" w14:textId="7777777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Pr="008519DA">
        <w:rPr>
          <w:rFonts w:cstheme="minorHAnsi"/>
          <w:b/>
          <w:noProof/>
          <w:szCs w:val="24"/>
        </w:rPr>
        <w:t>user has already registration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3"/>
      </w:pPr>
      <w:r>
        <w:t>Logout User</w:t>
      </w:r>
    </w:p>
    <w:p w14:paraId="43B3BFF9" w14:textId="77777777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logged 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3"/>
      </w:pPr>
      <w:r w:rsidRPr="008519DA">
        <w:lastRenderedPageBreak/>
        <w:t>Create Furniture</w:t>
      </w:r>
    </w:p>
    <w:p w14:paraId="61D882E1" w14:textId="017FC306" w:rsidR="0021417F" w:rsidRPr="0021417F" w:rsidRDefault="00817CAD" w:rsidP="00CF6DE2">
      <w:r>
        <w:rPr>
          <w:noProof/>
        </w:rPr>
        <w:drawing>
          <wp:inline distT="0" distB="0" distL="0" distR="0" wp14:anchorId="6ABE4D9D" wp14:editId="0B100AEC">
            <wp:extent cx="6626225" cy="3028950"/>
            <wp:effectExtent l="0" t="0" r="0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4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Year must be </w:t>
      </w:r>
      <w:r w:rsidRPr="003B6F25">
        <w:rPr>
          <w:b/>
          <w:noProof/>
        </w:rPr>
        <w:t>between 1950 and 2050</w:t>
      </w:r>
    </w:p>
    <w:p w14:paraId="79244D73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Description must be </w:t>
      </w:r>
      <w:r w:rsidRPr="003B6F25">
        <w:rPr>
          <w:b/>
          <w:noProof/>
        </w:rPr>
        <w:t>more than 10 symbols</w:t>
      </w:r>
    </w:p>
    <w:p w14:paraId="00BC405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Price must be a </w:t>
      </w:r>
      <w:r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77777777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, and</w:t>
      </w:r>
      <w:r>
        <w:rPr>
          <w:rFonts w:cstheme="minorHAnsi"/>
          <w:b/>
          <w:noProof/>
          <w:szCs w:val="24"/>
        </w:rPr>
        <w:t xml:space="preserve"> by invalid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7777777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3"/>
        <w:rPr>
          <w:lang w:val="bg-BG"/>
        </w:rPr>
      </w:pPr>
      <w:r w:rsidRPr="0063034B">
        <w:t>Furniture Details</w:t>
      </w:r>
    </w:p>
    <w:p w14:paraId="7C2A95A1" w14:textId="77777777" w:rsidR="0063034B" w:rsidRPr="00BB0790" w:rsidRDefault="0063034B" w:rsidP="0063034B"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7D702E">
        <w:t>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EB5DB87" wp14:editId="5699F987">
            <wp:extent cx="6626225" cy="3114675"/>
            <wp:effectExtent l="0" t="0" r="0" b="0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5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3"/>
      </w:pPr>
      <w:r>
        <w:t>Update Furniture</w:t>
      </w:r>
    </w:p>
    <w:p w14:paraId="649EE596" w14:textId="77777777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 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C35701" w:rsidRPr="00C35701">
        <w:rPr>
          <w:rFonts w:cstheme="minorHAnsi"/>
          <w:noProof/>
          <w:szCs w:val="24"/>
        </w:rPr>
        <w:t xml:space="preserve"> must be send.</w:t>
      </w:r>
    </w:p>
    <w:p w14:paraId="3EDAA759" w14:textId="77777777" w:rsidR="007D702E" w:rsidRPr="007D702E" w:rsidRDefault="007D702E" w:rsidP="007D702E">
      <w:r>
        <w:rPr>
          <w:noProof/>
        </w:rPr>
        <w:drawing>
          <wp:inline distT="0" distB="0" distL="0" distR="0" wp14:anchorId="763DC8D7" wp14:editId="515A7AFB">
            <wp:extent cx="6626225" cy="3000375"/>
            <wp:effectExtent l="0" t="0" r="0" b="0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6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3"/>
        <w:rPr>
          <w:lang w:val="bg-BG"/>
        </w:rPr>
      </w:pPr>
      <w:r>
        <w:t>Delete Furniture</w:t>
      </w:r>
    </w:p>
    <w:p w14:paraId="03017A52" w14:textId="10CDEAFB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>By clicking on 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>
        <w:rPr>
          <w:rFonts w:cstheme="minorHAnsi"/>
          <w:noProof/>
          <w:szCs w:val="24"/>
        </w:rPr>
        <w:t xml:space="preserve">custom 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to the back-end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3"/>
        <w:rPr>
          <w:noProof/>
        </w:rPr>
      </w:pPr>
      <w:r>
        <w:rPr>
          <w:noProof/>
        </w:rPr>
        <w:lastRenderedPageBreak/>
        <w:t>My Furniture</w:t>
      </w:r>
    </w:p>
    <w:p w14:paraId="2B2B99DD" w14:textId="5262B573" w:rsidR="00CD32E5" w:rsidRPr="00CD32E5" w:rsidRDefault="00CD32E5" w:rsidP="00CD32E5">
      <w:r>
        <w:t xml:space="preserve">A logged-in user can see a list of their own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similar to the main catalog (dashboard), but only show the records that are associated with the currently logged-in user.</w:t>
      </w:r>
    </w:p>
    <w:p w14:paraId="1850C779" w14:textId="6D021C7F" w:rsidR="00D736E4" w:rsidRDefault="00CD32E5" w:rsidP="00D736E4">
      <w:r>
        <w:rPr>
          <w:noProof/>
        </w:rPr>
        <w:drawing>
          <wp:inline distT="0" distB="0" distL="0" distR="0" wp14:anchorId="1DA3AFC4" wp14:editId="7C181D6D">
            <wp:extent cx="6626225" cy="4189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C376A" w14:textId="40B699FA" w:rsidR="005C6C74" w:rsidRDefault="005C6C74" w:rsidP="00D736E4"/>
    <w:p w14:paraId="3AB52F3B" w14:textId="77777777" w:rsidR="005C6C74" w:rsidRDefault="005C6C74" w:rsidP="005C6C74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53E1BD01" w14:textId="77777777" w:rsidR="005C6C74" w:rsidRDefault="005C6C74" w:rsidP="005C6C74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161CAFA6" w14:textId="3E4695CF" w:rsidR="005C6C74" w:rsidRDefault="005C6C74" w:rsidP="005C6C74">
      <w:r>
        <w:rPr>
          <w:noProof/>
          <w:lang w:val="bg-BG" w:eastAsia="bg-BG"/>
        </w:rPr>
        <w:lastRenderedPageBreak/>
        <w:drawing>
          <wp:inline distT="0" distB="0" distL="0" distR="0" wp14:anchorId="12EC0C68" wp14:editId="3880BFB0">
            <wp:extent cx="6949440" cy="4039235"/>
            <wp:effectExtent l="133350" t="114300" r="118110" b="151765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58B3670" w14:textId="63F9CA9D" w:rsidR="005C6C74" w:rsidRDefault="005C6C74" w:rsidP="005C6C74">
      <w:r>
        <w:rPr>
          <w:noProof/>
          <w:lang w:val="bg-BG" w:eastAsia="bg-BG"/>
        </w:rPr>
        <w:drawing>
          <wp:inline distT="0" distB="0" distL="0" distR="0" wp14:anchorId="04A4ADCE" wp14:editId="657566E8">
            <wp:extent cx="6885940" cy="3554095"/>
            <wp:effectExtent l="133350" t="114300" r="124460" b="141605"/>
            <wp:docPr id="19" name="Картина 19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8B45D4D" w14:textId="1CDB1C24" w:rsidR="005C6C74" w:rsidRDefault="005C6C74" w:rsidP="005C6C74">
      <w:r>
        <w:rPr>
          <w:noProof/>
          <w:lang w:val="bg-BG" w:eastAsia="bg-BG"/>
        </w:rPr>
        <w:lastRenderedPageBreak/>
        <w:drawing>
          <wp:inline distT="0" distB="0" distL="0" distR="0" wp14:anchorId="3CAC57E8" wp14:editId="30E35907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A6C1B0E" w14:textId="77777777" w:rsidR="005C6C74" w:rsidRDefault="005C6C74" w:rsidP="005C6C74"/>
    <w:p w14:paraId="383DD5B3" w14:textId="77777777" w:rsidR="005C6C74" w:rsidRPr="00D736E4" w:rsidRDefault="005C6C74" w:rsidP="00D736E4"/>
    <w:sectPr w:rsidR="005C6C74" w:rsidRPr="00D736E4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447A2" w14:textId="77777777" w:rsidR="00944715" w:rsidRDefault="00944715" w:rsidP="008068A2">
      <w:pPr>
        <w:spacing w:after="0" w:line="240" w:lineRule="auto"/>
      </w:pPr>
      <w:r>
        <w:separator/>
      </w:r>
    </w:p>
  </w:endnote>
  <w:endnote w:type="continuationSeparator" w:id="0">
    <w:p w14:paraId="0012E05D" w14:textId="77777777" w:rsidR="00944715" w:rsidRDefault="009447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2008A" w14:textId="77777777" w:rsidR="004E4C1E" w:rsidRDefault="00000000" w:rsidP="004E4C1E">
    <w:pPr>
      <w:pStyle w:val="a5"/>
    </w:pPr>
    <w:r>
      <w:rPr>
        <w:noProof/>
      </w:rPr>
      <w:pict w14:anchorId="76CD8AC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3CCB6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5310B3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2214C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2683672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07B82" wp14:editId="1B4F013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EE96C3" wp14:editId="1C1A93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94B03A" wp14:editId="5D397F8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DF464D" wp14:editId="6D98B80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6D916BA" wp14:editId="2149A5E1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6D6715" wp14:editId="7D1848E6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B18935" wp14:editId="60E96E3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3674D8" wp14:editId="222D712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A307E" wp14:editId="5303376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3278B5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18C1B9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047116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703A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03AE" w:rsidRPr="00596AA5">
                  <w:rPr>
                    <w:sz w:val="18"/>
                    <w:szCs w:val="18"/>
                  </w:rPr>
                  <w:fldChar w:fldCharType="separate"/>
                </w:r>
                <w:r w:rsidR="00821EA3">
                  <w:rPr>
                    <w:noProof/>
                    <w:sz w:val="18"/>
                    <w:szCs w:val="18"/>
                  </w:rPr>
                  <w:t>4</w:t>
                </w:r>
                <w:r w:rsidR="000703A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821EA3" w:rsidRPr="00821EA3">
                    <w:rPr>
                      <w:noProof/>
                      <w:sz w:val="18"/>
                      <w:szCs w:val="18"/>
                    </w:rPr>
                    <w:t>4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AE4D7" w14:textId="77777777" w:rsidR="00944715" w:rsidRDefault="00944715" w:rsidP="008068A2">
      <w:pPr>
        <w:spacing w:after="0" w:line="240" w:lineRule="auto"/>
      </w:pPr>
      <w:r>
        <w:separator/>
      </w:r>
    </w:p>
  </w:footnote>
  <w:footnote w:type="continuationSeparator" w:id="0">
    <w:p w14:paraId="3AC3F07D" w14:textId="77777777" w:rsidR="00944715" w:rsidRDefault="009447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9FF3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6658997">
    <w:abstractNumId w:val="0"/>
  </w:num>
  <w:num w:numId="2" w16cid:durableId="1179394042">
    <w:abstractNumId w:val="43"/>
  </w:num>
  <w:num w:numId="3" w16cid:durableId="2111926866">
    <w:abstractNumId w:val="9"/>
  </w:num>
  <w:num w:numId="4" w16cid:durableId="935869493">
    <w:abstractNumId w:val="27"/>
  </w:num>
  <w:num w:numId="5" w16cid:durableId="664631457">
    <w:abstractNumId w:val="28"/>
  </w:num>
  <w:num w:numId="6" w16cid:durableId="1185175367">
    <w:abstractNumId w:val="32"/>
  </w:num>
  <w:num w:numId="7" w16cid:durableId="1785811461">
    <w:abstractNumId w:val="3"/>
  </w:num>
  <w:num w:numId="8" w16cid:durableId="792676056">
    <w:abstractNumId w:val="8"/>
  </w:num>
  <w:num w:numId="9" w16cid:durableId="1298492713">
    <w:abstractNumId w:val="25"/>
  </w:num>
  <w:num w:numId="10" w16cid:durableId="98994448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7131484">
    <w:abstractNumId w:val="4"/>
  </w:num>
  <w:num w:numId="12" w16cid:durableId="1218206155">
    <w:abstractNumId w:val="21"/>
  </w:num>
  <w:num w:numId="13" w16cid:durableId="1669018707">
    <w:abstractNumId w:val="1"/>
  </w:num>
  <w:num w:numId="14" w16cid:durableId="847598547">
    <w:abstractNumId w:val="31"/>
  </w:num>
  <w:num w:numId="15" w16cid:durableId="495264453">
    <w:abstractNumId w:val="10"/>
  </w:num>
  <w:num w:numId="16" w16cid:durableId="488012070">
    <w:abstractNumId w:val="38"/>
  </w:num>
  <w:num w:numId="17" w16cid:durableId="1146315509">
    <w:abstractNumId w:val="26"/>
  </w:num>
  <w:num w:numId="18" w16cid:durableId="123737029">
    <w:abstractNumId w:val="42"/>
  </w:num>
  <w:num w:numId="19" w16cid:durableId="1127091959">
    <w:abstractNumId w:val="33"/>
  </w:num>
  <w:num w:numId="20" w16cid:durableId="913011318">
    <w:abstractNumId w:val="20"/>
  </w:num>
  <w:num w:numId="21" w16cid:durableId="2143499973">
    <w:abstractNumId w:val="30"/>
  </w:num>
  <w:num w:numId="22" w16cid:durableId="1238706183">
    <w:abstractNumId w:val="13"/>
  </w:num>
  <w:num w:numId="23" w16cid:durableId="371880208">
    <w:abstractNumId w:val="16"/>
  </w:num>
  <w:num w:numId="24" w16cid:durableId="907111757">
    <w:abstractNumId w:val="2"/>
  </w:num>
  <w:num w:numId="25" w16cid:durableId="2034185480">
    <w:abstractNumId w:val="7"/>
  </w:num>
  <w:num w:numId="26" w16cid:durableId="794367762">
    <w:abstractNumId w:val="18"/>
  </w:num>
  <w:num w:numId="27" w16cid:durableId="1103498522">
    <w:abstractNumId w:val="37"/>
  </w:num>
  <w:num w:numId="28" w16cid:durableId="2041928739">
    <w:abstractNumId w:val="19"/>
  </w:num>
  <w:num w:numId="29" w16cid:durableId="1174566247">
    <w:abstractNumId w:val="41"/>
  </w:num>
  <w:num w:numId="30" w16cid:durableId="1058824760">
    <w:abstractNumId w:val="22"/>
  </w:num>
  <w:num w:numId="31" w16cid:durableId="222444789">
    <w:abstractNumId w:val="11"/>
  </w:num>
  <w:num w:numId="32" w16cid:durableId="988290719">
    <w:abstractNumId w:val="35"/>
  </w:num>
  <w:num w:numId="33" w16cid:durableId="484398160">
    <w:abstractNumId w:val="39"/>
  </w:num>
  <w:num w:numId="34" w16cid:durableId="667366171">
    <w:abstractNumId w:val="24"/>
  </w:num>
  <w:num w:numId="35" w16cid:durableId="1546524110">
    <w:abstractNumId w:val="40"/>
  </w:num>
  <w:num w:numId="36" w16cid:durableId="1564874082">
    <w:abstractNumId w:val="6"/>
  </w:num>
  <w:num w:numId="37" w16cid:durableId="1440250347">
    <w:abstractNumId w:val="23"/>
  </w:num>
  <w:num w:numId="38" w16cid:durableId="2002390949">
    <w:abstractNumId w:val="15"/>
  </w:num>
  <w:num w:numId="39" w16cid:durableId="1694457579">
    <w:abstractNumId w:val="29"/>
  </w:num>
  <w:num w:numId="40" w16cid:durableId="1562786850">
    <w:abstractNumId w:val="17"/>
  </w:num>
  <w:num w:numId="41" w16cid:durableId="387922358">
    <w:abstractNumId w:val="36"/>
  </w:num>
  <w:num w:numId="42" w16cid:durableId="517432449">
    <w:abstractNumId w:val="12"/>
  </w:num>
  <w:num w:numId="43" w16cid:durableId="1181965483">
    <w:abstractNumId w:val="4"/>
  </w:num>
  <w:num w:numId="44" w16cid:durableId="308366861">
    <w:abstractNumId w:val="4"/>
  </w:num>
  <w:num w:numId="45" w16cid:durableId="423846095">
    <w:abstractNumId w:val="34"/>
  </w:num>
  <w:num w:numId="46" w16cid:durableId="1514414109">
    <w:abstractNumId w:val="5"/>
  </w:num>
  <w:num w:numId="47" w16cid:durableId="16369820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c1NDIwMLc0sjRQ0lEKTi0uzszPAykwrgUAL4U7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3AE"/>
    <w:rsid w:val="0008559D"/>
    <w:rsid w:val="00086727"/>
    <w:rsid w:val="0009209B"/>
    <w:rsid w:val="000A5E67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708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55D62"/>
    <w:rsid w:val="0047331A"/>
    <w:rsid w:val="0047640B"/>
    <w:rsid w:val="0047644B"/>
    <w:rsid w:val="00476D4B"/>
    <w:rsid w:val="00491748"/>
    <w:rsid w:val="004A7E77"/>
    <w:rsid w:val="004B0253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6C7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40502"/>
    <w:rsid w:val="00644D27"/>
    <w:rsid w:val="006640AE"/>
    <w:rsid w:val="00670041"/>
    <w:rsid w:val="00671FE2"/>
    <w:rsid w:val="006730B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5D5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6CA4"/>
    <w:rsid w:val="0085184F"/>
    <w:rsid w:val="008519D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16739"/>
    <w:rsid w:val="0092145D"/>
    <w:rsid w:val="009254B7"/>
    <w:rsid w:val="00930CEE"/>
    <w:rsid w:val="00941FFF"/>
    <w:rsid w:val="00944715"/>
    <w:rsid w:val="00955691"/>
    <w:rsid w:val="00961157"/>
    <w:rsid w:val="00965C5B"/>
    <w:rsid w:val="0096684B"/>
    <w:rsid w:val="00972C7F"/>
    <w:rsid w:val="00976E46"/>
    <w:rsid w:val="0098608C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5DC3"/>
    <w:rsid w:val="00A66DE2"/>
    <w:rsid w:val="00A70227"/>
    <w:rsid w:val="00A847D3"/>
    <w:rsid w:val="00A90E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36B2"/>
    <w:rsid w:val="00B753E7"/>
    <w:rsid w:val="00B805A8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04B3"/>
    <w:rsid w:val="00C81556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C28E6"/>
    <w:rsid w:val="00DC79E8"/>
    <w:rsid w:val="00DD55F0"/>
    <w:rsid w:val="00DD6088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3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DE2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F6D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8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localhost:3030/data/furniture/:id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furniture/:i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://localhost:3030/user/logout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7D69C-C9B8-416C-9346-F56FD0965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3</TotalTime>
  <Pages>7</Pages>
  <Words>590</Words>
  <Characters>336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 Exercise</vt:lpstr>
      <vt:lpstr>Routing</vt:lpstr>
    </vt:vector>
  </TitlesOfParts>
  <Company>SoftUni – https://softuni.org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 Exercise</dc:title>
  <dc:subject>JavaScript Applications - Practical Training Course @ SoftUni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Boryana Dimitrova</cp:lastModifiedBy>
  <cp:revision>31</cp:revision>
  <cp:lastPrinted>2015-10-26T22:35:00Z</cp:lastPrinted>
  <dcterms:created xsi:type="dcterms:W3CDTF">2019-11-12T12:29:00Z</dcterms:created>
  <dcterms:modified xsi:type="dcterms:W3CDTF">2022-10-06T15:03:00Z</dcterms:modified>
  <cp:category>JS; JavaScript; front-end; AJAX; REST; ES6; Web development; computer programming; programming</cp:category>
</cp:coreProperties>
</file>